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27F41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75A78">
        <w:rPr>
          <w:rFonts w:eastAsia="Times New Roman" w:cstheme="minorHAnsi"/>
          <w:b/>
        </w:rPr>
        <w:t>6807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08BC11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75A78" w:rsidRPr="00175581">
          <w:rPr>
            <w:rStyle w:val="Hyperlink"/>
            <w:rFonts w:eastAsia="Times New Roman" w:cstheme="minorHAnsi"/>
            <w:b/>
          </w:rPr>
          <w:t>https://review.jove.com/account/file-uploader?src=20762008</w:t>
        </w:r>
      </w:hyperlink>
    </w:p>
    <w:p w14:paraId="5BF40621" w14:textId="77777777" w:rsidR="00175A78" w:rsidRPr="00B07A3B" w:rsidRDefault="00175A7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F30A2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A63F8" w:rsidRPr="004A63F8">
        <w:rPr>
          <w:rStyle w:val="ArticleTitle"/>
          <w:rFonts w:cstheme="minorHAnsi"/>
        </w:rPr>
        <w:t>Ye’s Swing Technique for Small-incision Lenticule Extraction Surge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9EC56C" w14:textId="35C3A7AC" w:rsidR="004A63F8" w:rsidRPr="004A63F8" w:rsidRDefault="004A63F8" w:rsidP="004A63F8">
      <w:pPr>
        <w:outlineLvl w:val="0"/>
        <w:rPr>
          <w:rFonts w:eastAsia="Times New Roman" w:cstheme="minorHAnsi"/>
          <w:b/>
          <w:sz w:val="28"/>
          <w:szCs w:val="28"/>
        </w:rPr>
      </w:pPr>
      <w:r w:rsidRPr="004A63F8">
        <w:rPr>
          <w:rFonts w:eastAsia="Times New Roman" w:cstheme="minorHAnsi"/>
          <w:b/>
          <w:sz w:val="28"/>
          <w:szCs w:val="28"/>
        </w:rPr>
        <w:t>Jun Zhu</w:t>
      </w:r>
      <w:r w:rsidRPr="004A63F8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4A63F8">
        <w:rPr>
          <w:rFonts w:eastAsia="Times New Roman" w:cstheme="minorHAnsi"/>
          <w:b/>
          <w:sz w:val="28"/>
          <w:szCs w:val="28"/>
        </w:rPr>
        <w:t>, Dong-</w:t>
      </w:r>
      <w:r w:rsidR="009163F6">
        <w:rPr>
          <w:rFonts w:eastAsia="Times New Roman" w:cstheme="minorHAnsi"/>
          <w:b/>
          <w:sz w:val="28"/>
          <w:szCs w:val="28"/>
        </w:rPr>
        <w:t>Y</w:t>
      </w:r>
      <w:r w:rsidRPr="004A63F8">
        <w:rPr>
          <w:rFonts w:eastAsia="Times New Roman" w:cstheme="minorHAnsi"/>
          <w:b/>
          <w:sz w:val="28"/>
          <w:szCs w:val="28"/>
        </w:rPr>
        <w:t>e Xu</w:t>
      </w:r>
      <w:r w:rsidRPr="004A63F8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4A63F8">
        <w:rPr>
          <w:rFonts w:eastAsia="Times New Roman" w:cstheme="minorHAnsi"/>
          <w:b/>
          <w:sz w:val="28"/>
          <w:szCs w:val="28"/>
        </w:rPr>
        <w:t>, Fen-Fen Li, Qi Dai, Dan Cheng, Fang-Jun Bao, Yu-Feng Ye</w:t>
      </w:r>
    </w:p>
    <w:p w14:paraId="030885B2" w14:textId="77777777" w:rsidR="004A63F8" w:rsidRPr="004A63F8" w:rsidRDefault="004A63F8" w:rsidP="004A63F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8FDBFBF" w14:textId="7BAC0723" w:rsidR="004A63F8" w:rsidRPr="00D42F19" w:rsidRDefault="004A63F8" w:rsidP="004A63F8">
      <w:pPr>
        <w:outlineLvl w:val="0"/>
        <w:rPr>
          <w:rFonts w:eastAsia="Times New Roman" w:cstheme="minorHAnsi"/>
          <w:b/>
          <w:sz w:val="28"/>
          <w:szCs w:val="28"/>
        </w:rPr>
      </w:pPr>
      <w:r w:rsidRPr="004A63F8">
        <w:rPr>
          <w:rFonts w:eastAsia="Times New Roman" w:cstheme="minorHAnsi"/>
          <w:b/>
          <w:sz w:val="28"/>
          <w:szCs w:val="28"/>
        </w:rPr>
        <w:t>National Clinical Research Center for Ocular Diseases, Eye Hospital, Wenzhou Medical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3C77D33C" w:rsidR="00D6314B" w:rsidRPr="00B07A3B" w:rsidRDefault="004A63F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4A63F8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C6295A3" w:rsidR="004E0C5A" w:rsidRPr="004A63F8" w:rsidRDefault="004A63F8" w:rsidP="004A63F8">
      <w:pPr>
        <w:rPr>
          <w:lang w:eastAsia="zh-CN"/>
        </w:rPr>
      </w:pPr>
      <w:bookmarkStart w:id="0" w:name="_Hlk25233958"/>
      <w:r w:rsidRPr="002C70E5">
        <w:rPr>
          <w:lang w:eastAsia="zh-CN"/>
        </w:rPr>
        <w:t>Yu-Feng Ye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yyf0571@mail.eye.ac.cn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CFE89B2" w14:textId="77777777" w:rsidR="004A63F8" w:rsidRPr="002C70E5" w:rsidRDefault="004A63F8" w:rsidP="004A63F8">
      <w:pPr>
        <w:rPr>
          <w:vertAlign w:val="superscript"/>
          <w:lang w:eastAsia="zh-CN"/>
        </w:rPr>
      </w:pPr>
      <w:r w:rsidRPr="002C70E5">
        <w:rPr>
          <w:lang w:eastAsia="zh-CN"/>
        </w:rPr>
        <w:t>Jun Zhu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zhujun@eye.ac.cn)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</w:p>
    <w:p w14:paraId="0BF55865" w14:textId="5FA8FF4D" w:rsidR="004A63F8" w:rsidRPr="002C70E5" w:rsidRDefault="004A63F8" w:rsidP="004A63F8">
      <w:pPr>
        <w:rPr>
          <w:vertAlign w:val="superscript"/>
          <w:lang w:eastAsia="zh-CN"/>
        </w:rPr>
      </w:pPr>
      <w:r w:rsidRPr="002C70E5">
        <w:rPr>
          <w:lang w:eastAsia="zh-CN"/>
        </w:rPr>
        <w:t>Dong-</w:t>
      </w:r>
      <w:r w:rsidR="009163F6">
        <w:rPr>
          <w:rFonts w:hint="eastAsia"/>
          <w:lang w:eastAsia="zh-CN"/>
        </w:rPr>
        <w:t>Y</w:t>
      </w:r>
      <w:r w:rsidRPr="002C70E5">
        <w:rPr>
          <w:lang w:eastAsia="zh-CN"/>
        </w:rPr>
        <w:t>e Xu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xudongye@eye.ac.cn</w:t>
      </w:r>
      <w:r w:rsidR="009163F6">
        <w:rPr>
          <w:lang w:eastAsia="zh-CN"/>
        </w:rPr>
        <w:t>)</w:t>
      </w:r>
    </w:p>
    <w:p w14:paraId="5E4CCF4A" w14:textId="77777777" w:rsidR="004A63F8" w:rsidRPr="002C70E5" w:rsidRDefault="004A63F8" w:rsidP="004A63F8">
      <w:pPr>
        <w:rPr>
          <w:lang w:eastAsia="zh-CN"/>
        </w:rPr>
      </w:pPr>
      <w:r w:rsidRPr="002C70E5">
        <w:rPr>
          <w:lang w:eastAsia="zh-CN"/>
        </w:rPr>
        <w:t>Fen-Fen Li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lifenfen@eye.ac.cn)</w:t>
      </w:r>
    </w:p>
    <w:p w14:paraId="43B9375A" w14:textId="77777777" w:rsidR="004A63F8" w:rsidRPr="002C70E5" w:rsidRDefault="004A63F8" w:rsidP="004A63F8">
      <w:pPr>
        <w:rPr>
          <w:lang w:eastAsia="zh-CN"/>
        </w:rPr>
      </w:pPr>
      <w:r w:rsidRPr="002C70E5">
        <w:rPr>
          <w:lang w:eastAsia="zh-CN"/>
        </w:rPr>
        <w:t>Qi Dai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dq@mail.eye.ac.cn)</w:t>
      </w:r>
    </w:p>
    <w:p w14:paraId="338D5FFF" w14:textId="77777777" w:rsidR="004A63F8" w:rsidRPr="002C70E5" w:rsidRDefault="004A63F8" w:rsidP="004A63F8">
      <w:pPr>
        <w:rPr>
          <w:lang w:eastAsia="zh-CN"/>
        </w:rPr>
      </w:pPr>
      <w:r w:rsidRPr="002C70E5">
        <w:rPr>
          <w:lang w:eastAsia="zh-CN"/>
        </w:rPr>
        <w:t>Dan Cheng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15957132622@eye.ac.cn)</w:t>
      </w:r>
    </w:p>
    <w:p w14:paraId="6F84F159" w14:textId="2E0E6047" w:rsidR="003B5E26" w:rsidRPr="004A63F8" w:rsidRDefault="004A63F8" w:rsidP="004A63F8">
      <w:pPr>
        <w:rPr>
          <w:lang w:eastAsia="zh-CN"/>
        </w:rPr>
      </w:pPr>
      <w:r w:rsidRPr="002C70E5">
        <w:rPr>
          <w:lang w:eastAsia="zh-CN"/>
        </w:rPr>
        <w:t>Fang-Jun Bao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baofjmd@wmu.edu.cn)</w:t>
      </w:r>
    </w:p>
    <w:p w14:paraId="0D135F71" w14:textId="77777777" w:rsidR="004A63F8" w:rsidRPr="002C70E5" w:rsidRDefault="004A63F8" w:rsidP="004A63F8">
      <w:pPr>
        <w:rPr>
          <w:lang w:eastAsia="zh-CN"/>
        </w:rPr>
      </w:pPr>
      <w:r w:rsidRPr="002C70E5">
        <w:rPr>
          <w:lang w:eastAsia="zh-CN"/>
        </w:rPr>
        <w:t>Yu-Feng Ye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yyf0571@mail.eye.ac.cn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048A2B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266394">
        <w:rPr>
          <w:rFonts w:eastAsia="Times New Roman" w:cstheme="minorHAnsi"/>
          <w:b/>
        </w:rPr>
        <w:t xml:space="preserve"> Yes </w:t>
      </w:r>
      <w:r w:rsidR="00266394">
        <w:rPr>
          <w:rFonts w:eastAsia="Times New Roman" w:cstheme="minorHAnsi"/>
          <w:b/>
        </w:rPr>
        <w:br/>
      </w:r>
    </w:p>
    <w:p w14:paraId="3FE3C789" w14:textId="77777777" w:rsidR="001B4C1B" w:rsidRDefault="001B4C1B" w:rsidP="001B4C1B">
      <w:pPr>
        <w:ind w:left="720"/>
        <w:outlineLvl w:val="0"/>
        <w:rPr>
          <w:rFonts w:eastAsia="Times New Roman" w:cstheme="minorHAnsi"/>
          <w:b/>
        </w:rPr>
      </w:pPr>
      <w:r w:rsidRPr="001B4C1B">
        <w:rPr>
          <w:rFonts w:eastAsia="Times New Roman" w:cstheme="minorHAnsi"/>
          <w:bCs/>
          <w:highlight w:val="yellow"/>
        </w:rPr>
        <w:t xml:space="preserve">Authors: Please create scope videos of the shots labeled as SCOPE and upload the files to your project page as soon as possible: </w:t>
      </w:r>
      <w:hyperlink r:id="rId8" w:history="1">
        <w:r w:rsidRPr="001B4C1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62008</w:t>
        </w:r>
      </w:hyperlink>
    </w:p>
    <w:p w14:paraId="7BC1D75A" w14:textId="3D0B262C" w:rsidR="008722F8" w:rsidRPr="00FE0BA2" w:rsidRDefault="001B4C1B" w:rsidP="00D7547B">
      <w:pPr>
        <w:spacing w:before="120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br/>
        <w:t>SCOPE:</w:t>
      </w:r>
      <w:r w:rsidRPr="001B4C1B">
        <w:t xml:space="preserve"> </w:t>
      </w:r>
      <w:r w:rsidRPr="001B4C1B">
        <w:rPr>
          <w:rFonts w:eastAsia="Times New Roman" w:cstheme="minorHAnsi"/>
          <w:bCs/>
        </w:rPr>
        <w:t>2.3.2, 2.4.1,2.4.2, 2.5.1-2.5.3, 2.6.1-2.6.2,2.7.1</w:t>
      </w:r>
      <w:r>
        <w:rPr>
          <w:rFonts w:eastAsia="Times New Roman" w:cstheme="minorHAnsi"/>
          <w:bCs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8E2DC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66394">
        <w:rPr>
          <w:rFonts w:eastAsia="Times New Roman" w:cstheme="minorHAnsi"/>
          <w:b/>
          <w:bCs/>
          <w:lang w:eastAsia="zh-CN"/>
        </w:rPr>
        <w:t xml:space="preserve">Yes. </w:t>
      </w:r>
    </w:p>
    <w:p w14:paraId="67D6DAA7" w14:textId="236D43A0" w:rsidR="00266394" w:rsidRDefault="00266394" w:rsidP="00266394">
      <w:pPr>
        <w:ind w:left="720"/>
        <w:outlineLvl w:val="0"/>
        <w:rPr>
          <w:rFonts w:eastAsia="Times New Roman" w:cstheme="minorHAnsi"/>
          <w:b/>
        </w:rPr>
      </w:pPr>
      <w:r w:rsidRPr="001B4C1B">
        <w:rPr>
          <w:rFonts w:eastAsia="Times New Roman" w:cstheme="minorHAnsi"/>
          <w:bCs/>
          <w:highlight w:val="yellow"/>
        </w:rPr>
        <w:t xml:space="preserve">Authors: Please create </w:t>
      </w:r>
      <w:r>
        <w:rPr>
          <w:rFonts w:eastAsia="Times New Roman" w:cstheme="minorHAnsi"/>
          <w:bCs/>
          <w:highlight w:val="yellow"/>
        </w:rPr>
        <w:t>screen capture</w:t>
      </w:r>
      <w:r w:rsidRPr="001B4C1B">
        <w:rPr>
          <w:rFonts w:eastAsia="Times New Roman" w:cstheme="minorHAnsi"/>
          <w:bCs/>
          <w:highlight w:val="yellow"/>
        </w:rPr>
        <w:t xml:space="preserve"> videos of the shots labeled as </w:t>
      </w:r>
      <w:r>
        <w:rPr>
          <w:rFonts w:eastAsia="Times New Roman" w:cstheme="minorHAnsi"/>
          <w:bCs/>
          <w:highlight w:val="yellow"/>
        </w:rPr>
        <w:t>SCREEN</w:t>
      </w:r>
      <w:r w:rsidRPr="001B4C1B">
        <w:rPr>
          <w:rFonts w:eastAsia="Times New Roman" w:cstheme="minorHAnsi"/>
          <w:bCs/>
          <w:highlight w:val="yellow"/>
        </w:rPr>
        <w:t xml:space="preserve"> and upload the files to your project page as soon as possible: </w:t>
      </w:r>
      <w:hyperlink r:id="rId9" w:history="1">
        <w:r w:rsidRPr="001B4C1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62008</w:t>
        </w:r>
      </w:hyperlink>
    </w:p>
    <w:p w14:paraId="063ED66A" w14:textId="6C17A7F4" w:rsidR="00AA5EDB" w:rsidRPr="00FE0BA2" w:rsidRDefault="00266394" w:rsidP="00AA5EDB">
      <w:pPr>
        <w:spacing w:before="120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br/>
        <w:t>SCOPE:</w:t>
      </w:r>
      <w:r w:rsidRPr="001B4C1B">
        <w:t xml:space="preserve"> </w:t>
      </w:r>
      <w:r w:rsidRPr="001B4C1B">
        <w:rPr>
          <w:rFonts w:eastAsia="Times New Roman" w:cstheme="minorHAnsi"/>
          <w:bCs/>
        </w:rPr>
        <w:t>2.</w:t>
      </w:r>
      <w:r>
        <w:rPr>
          <w:rFonts w:eastAsia="Times New Roman" w:cstheme="minorHAnsi"/>
          <w:bCs/>
        </w:rPr>
        <w:t>1.2-2.1.3, 2.2</w:t>
      </w:r>
    </w:p>
    <w:p w14:paraId="07418373" w14:textId="58C60512" w:rsidR="00AA5EDB" w:rsidRDefault="00AA5EDB" w:rsidP="00AA5EDB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br/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CCAB071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13329">
        <w:rPr>
          <w:rFonts w:eastAsia="Times New Roman" w:cstheme="minorHAnsi"/>
          <w:b/>
          <w:bCs/>
        </w:rPr>
        <w:t>No.</w:t>
      </w:r>
      <w:r w:rsidR="00AA5EDB">
        <w:rPr>
          <w:rFonts w:eastAsia="Times New Roman" w:cstheme="minorHAnsi"/>
          <w:b/>
          <w:bCs/>
        </w:rPr>
        <w:br/>
      </w:r>
    </w:p>
    <w:p w14:paraId="5C9D7341" w14:textId="2B2BDA92" w:rsidR="00AA5EDB" w:rsidRDefault="00AA5EDB" w:rsidP="00AA5EDB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Pr="00945609">
        <w:rPr>
          <w:rFonts w:ascii="Calibri" w:hAnsi="Calibri" w:cs="Calibri"/>
          <w:color w:val="222222"/>
        </w:rPr>
        <w:t>JoVE</w:t>
      </w:r>
      <w:proofErr w:type="spellEnd"/>
      <w:r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 xml:space="preserve">the protocol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b/>
          <w:bCs/>
          <w:color w:val="222222"/>
        </w:rPr>
        <w:t>07/03/2025</w:t>
      </w:r>
    </w:p>
    <w:p w14:paraId="69AC7196" w14:textId="77777777" w:rsidR="00AA5EDB" w:rsidRDefault="00AA5EDB" w:rsidP="005F1ADF">
      <w:pPr>
        <w:spacing w:before="120"/>
        <w:rPr>
          <w:rFonts w:ascii="Calibri" w:hAnsi="Calibri" w:cs="Calibri"/>
          <w:color w:val="000000"/>
        </w:rPr>
      </w:pPr>
    </w:p>
    <w:p w14:paraId="45014413" w14:textId="3C88DDA9" w:rsidR="00AA5EDB" w:rsidRPr="00B07A3B" w:rsidRDefault="00AA5EDB" w:rsidP="005F1ADF">
      <w:pPr>
        <w:spacing w:before="120"/>
        <w:rPr>
          <w:rFonts w:eastAsia="Times New Roman" w:cstheme="minorHAnsi"/>
          <w:b/>
          <w:bCs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55DA4">
        <w:rPr>
          <w:rFonts w:cstheme="minorHAnsi"/>
          <w:b/>
          <w:sz w:val="22"/>
          <w:szCs w:val="22"/>
        </w:rPr>
        <w:t>Length</w:t>
      </w:r>
    </w:p>
    <w:p w14:paraId="72F5C5E6" w14:textId="23CA931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55DA4">
        <w:rPr>
          <w:rFonts w:cstheme="minorHAnsi"/>
          <w:bCs/>
          <w:sz w:val="22"/>
          <w:szCs w:val="22"/>
        </w:rPr>
        <w:t>07</w:t>
      </w:r>
    </w:p>
    <w:p w14:paraId="5AAC9C6C" w14:textId="0CEB8E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55DA4">
        <w:rPr>
          <w:rFonts w:cstheme="minorHAnsi"/>
          <w:bCs/>
          <w:sz w:val="22"/>
          <w:szCs w:val="22"/>
        </w:rPr>
        <w:t>1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AFBD943" w:rsidR="007D61A8" w:rsidRPr="001B4C1B" w:rsidRDefault="00286EF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Y</w:t>
      </w:r>
      <w:r>
        <w:rPr>
          <w:rStyle w:val="AuthorName"/>
          <w:rFonts w:asciiTheme="minorHAnsi" w:eastAsia="Times" w:hAnsiTheme="minorHAnsi" w:cstheme="minorHAnsi"/>
          <w:lang w:eastAsia="zh-CN"/>
        </w:rPr>
        <w:t>u-Feng Y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13329" w:rsidRPr="00913329">
        <w:rPr>
          <w:rFonts w:cstheme="minorHAnsi"/>
        </w:rPr>
        <w:t>This technique simplifies lenticule separation and extraction in SMILE surgery while reducing the risk of incision-edge tears and lenticule fragmentation.</w:t>
      </w:r>
    </w:p>
    <w:p w14:paraId="539B9D0E" w14:textId="43F2B6DF" w:rsidR="007D61A8" w:rsidRPr="00583034" w:rsidRDefault="001B4C1B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AA5ED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6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D8F03FF" w:rsidR="00333FA4" w:rsidRPr="001B4C1B" w:rsidRDefault="00661E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u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-Feng</w:t>
      </w:r>
      <w:r>
        <w:rPr>
          <w:rStyle w:val="AuthorName"/>
          <w:rFonts w:asciiTheme="minorHAnsi" w:eastAsia="Times" w:hAnsiTheme="minorHAnsi" w:cstheme="minorHAnsi"/>
          <w:lang w:eastAsia="zh-CN"/>
        </w:rPr>
        <w:t xml:space="preserve"> Y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661EB0">
        <w:rPr>
          <w:rFonts w:cstheme="minorHAnsi"/>
        </w:rPr>
        <w:t>Unlike other methods, our protocol preserves a peripheral zone to reduce stress and prevent lenticule tearing, especially in thinner lenticules.</w:t>
      </w:r>
    </w:p>
    <w:p w14:paraId="691871A6" w14:textId="2C15672B" w:rsidR="001B4C1B" w:rsidRPr="00D75084" w:rsidRDefault="001B4C1B" w:rsidP="001B4C1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AA5ED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7.1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62E6C43" w:rsidR="00D75084" w:rsidRPr="001B4C1B" w:rsidRDefault="00661E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61EB0">
        <w:rPr>
          <w:rFonts w:ascii="Calibri" w:eastAsia="Times" w:hAnsi="Calibri" w:cstheme="minorHAnsi"/>
          <w:b/>
          <w:color w:val="auto"/>
          <w:u w:val="single"/>
        </w:rPr>
        <w:t>Yu-Feng Y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61EB0">
        <w:rPr>
          <w:rFonts w:cstheme="minorHAnsi"/>
        </w:rPr>
        <w:t>This technique enhances SMILE surgery, especially for thin lenticules, and may be widely adopted as a simple, effective improvement to standard protocols.</w:t>
      </w:r>
    </w:p>
    <w:p w14:paraId="571169C4" w14:textId="1B735AFB" w:rsidR="001B4C1B" w:rsidRPr="00D75084" w:rsidRDefault="001B4C1B" w:rsidP="001B4C1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AA5ED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2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4C8F16D" w:rsidR="00D75084" w:rsidRPr="001B4C1B" w:rsidRDefault="009B7C1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B7C12">
        <w:rPr>
          <w:rFonts w:ascii="Calibri" w:eastAsia="Times" w:hAnsi="Calibri" w:cstheme="minorHAnsi"/>
          <w:b/>
          <w:color w:val="auto"/>
          <w:u w:val="single"/>
        </w:rPr>
        <w:t>Yu-Feng Y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9B7C12">
        <w:rPr>
          <w:rFonts w:cstheme="minorHAnsi"/>
        </w:rPr>
        <w:t>We will explore long-term outcomes, compare modified and conventional SMILE in paired eyes, and use confocal microscopy to assess corneal changes and inflammatory responses.</w:t>
      </w:r>
    </w:p>
    <w:p w14:paraId="34688E40" w14:textId="33761DDC" w:rsidR="001B4C1B" w:rsidRPr="00B07A3B" w:rsidRDefault="001B4C1B" w:rsidP="001B4C1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A922AE4" w:rsidR="00FF25E5" w:rsidRPr="00C058AE" w:rsidRDefault="00A13CC3" w:rsidP="001B4C1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B394E5" w14:textId="46A8ED01" w:rsidR="00FF25E5" w:rsidRPr="00B675EE" w:rsidRDefault="00FF25E5" w:rsidP="00B675E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B675EE" w:rsidRPr="002C70E5">
        <w:rPr>
          <w:lang w:eastAsia="zh-CN"/>
        </w:rPr>
        <w:t>the Ethics Committee of the Eye Hospital of Wenzhou Medica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F7EDEB6" w:rsidR="00CE10F2" w:rsidRDefault="004C7B4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C7B45">
        <w:rPr>
          <w:rFonts w:cstheme="minorHAnsi"/>
          <w:b/>
          <w:bCs/>
        </w:rPr>
        <w:t>Lenticule Dissection Using Ye’s Swing Technique</w:t>
      </w:r>
    </w:p>
    <w:p w14:paraId="314C5FBA" w14:textId="1659126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93436">
        <w:rPr>
          <w:rFonts w:cstheme="minorHAnsi" w:hint="eastAsia"/>
          <w:lang w:eastAsia="zh-CN"/>
        </w:rPr>
        <w:t>Y</w:t>
      </w:r>
      <w:r w:rsidR="00693436">
        <w:rPr>
          <w:rFonts w:cstheme="minorHAnsi"/>
          <w:lang w:eastAsia="zh-CN"/>
        </w:rPr>
        <w:t>u-Feng Ye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266394" w:rsidRDefault="00985FE6" w:rsidP="00266394">
      <w:pPr>
        <w:spacing w:before="120"/>
        <w:rPr>
          <w:rFonts w:cstheme="minorHAnsi"/>
        </w:rPr>
      </w:pPr>
    </w:p>
    <w:p w14:paraId="4589DB33" w14:textId="43355B6A" w:rsidR="00B675EE" w:rsidRDefault="00B675EE" w:rsidP="00B675EE">
      <w:pPr>
        <w:pStyle w:val="Narration"/>
        <w:numPr>
          <w:ilvl w:val="1"/>
          <w:numId w:val="3"/>
        </w:numPr>
      </w:pPr>
      <w:r w:rsidRPr="00923614">
        <w:t xml:space="preserve">To begin, perform lenticule scanning using a femtosecond laser system </w:t>
      </w:r>
      <w:r>
        <w:rPr>
          <w:b/>
          <w:bCs/>
        </w:rPr>
        <w:t xml:space="preserve">[1]. </w:t>
      </w:r>
      <w:r>
        <w:t>S</w:t>
      </w:r>
      <w:r w:rsidRPr="00923614">
        <w:t>et</w:t>
      </w:r>
      <w:r>
        <w:t xml:space="preserve"> the laser </w:t>
      </w:r>
      <w:r w:rsidRPr="00255DA4">
        <w:t xml:space="preserve">system at 500 hertz with a pulse energy of 140 nanojoules </w:t>
      </w:r>
      <w:r w:rsidRPr="00255DA4">
        <w:rPr>
          <w:b/>
          <w:bCs/>
        </w:rPr>
        <w:t>[2]</w:t>
      </w:r>
      <w:r w:rsidRPr="00255DA4">
        <w:t xml:space="preserve">. Then set the lenticule diameter to a range between 6.0 and 7.0 millimeters </w:t>
      </w:r>
      <w:r w:rsidRPr="00255DA4">
        <w:rPr>
          <w:b/>
          <w:bCs/>
        </w:rPr>
        <w:t>[3]</w:t>
      </w:r>
      <w:r w:rsidRPr="00255DA4">
        <w:t xml:space="preserve">. </w:t>
      </w:r>
      <w:r w:rsidRPr="00D62EE6">
        <w:rPr>
          <w:highlight w:val="yellow"/>
        </w:rPr>
        <w:br/>
      </w:r>
      <w:r w:rsidR="00D62EE6" w:rsidRPr="00D62EE6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D62EE6" w:rsidRPr="00D62EE6">
        <w:rPr>
          <w:color w:val="000000" w:themeColor="text1"/>
          <w:highlight w:val="yellow"/>
        </w:rPr>
        <w:t>labeled</w:t>
      </w:r>
      <w:proofErr w:type="spellEnd"/>
      <w:r w:rsidR="00D62EE6" w:rsidRPr="00D62EE6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11" w:history="1">
        <w:r w:rsidR="00D62EE6" w:rsidRPr="00D62EE6">
          <w:rPr>
            <w:rStyle w:val="Hyperlink"/>
            <w:highlight w:val="yellow"/>
          </w:rPr>
          <w:t>https://review.jove.com/account/file-uploader?src=20762008</w:t>
        </w:r>
      </w:hyperlink>
    </w:p>
    <w:p w14:paraId="54AB1E99" w14:textId="008771DA" w:rsidR="00B675EE" w:rsidRPr="00D62EE6" w:rsidRDefault="00B675EE" w:rsidP="00D62EE6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D62EE6">
        <w:rPr>
          <w:color w:val="000000" w:themeColor="text1"/>
          <w:lang w:val="en-IN"/>
        </w:rPr>
        <w:t>WIDE: Talent operating the femtosecond laser system with laser control screen visible.</w:t>
      </w:r>
      <w:r w:rsidR="001B4C1B">
        <w:rPr>
          <w:color w:val="000000" w:themeColor="text1"/>
          <w:lang w:val="en-IN"/>
        </w:rPr>
        <w:br/>
      </w:r>
      <w:r w:rsidR="001B4C1B" w:rsidRPr="001B4C1B">
        <w:rPr>
          <w:color w:val="000000" w:themeColor="text1"/>
          <w:highlight w:val="yellow"/>
        </w:rPr>
        <w:t xml:space="preserve">AUTHORS: Please note that </w:t>
      </w:r>
      <w:proofErr w:type="spellStart"/>
      <w:r w:rsidR="001B4C1B" w:rsidRPr="001B4C1B">
        <w:rPr>
          <w:color w:val="000000" w:themeColor="text1"/>
          <w:highlight w:val="yellow"/>
        </w:rPr>
        <w:t>JoVE</w:t>
      </w:r>
      <w:proofErr w:type="spellEnd"/>
      <w:r w:rsidR="001B4C1B" w:rsidRPr="001B4C1B">
        <w:rPr>
          <w:color w:val="000000" w:themeColor="text1"/>
          <w:highlight w:val="yellow"/>
        </w:rPr>
        <w:t xml:space="preserve"> requires the opening shot to be a wide, non-screen capture.</w:t>
      </w:r>
    </w:p>
    <w:p w14:paraId="679B6934" w14:textId="100C77C1" w:rsidR="00B675EE" w:rsidRDefault="00B675EE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B675EE">
        <w:rPr>
          <w:highlight w:val="yellow"/>
          <w:lang w:val="en-IN"/>
        </w:rPr>
        <w:t>SCREEN</w:t>
      </w:r>
      <w:r>
        <w:rPr>
          <w:lang w:val="en-IN"/>
        </w:rPr>
        <w:t xml:space="preserve">: The laser system is being set to 500 Hz with pulse energy of 140 </w:t>
      </w:r>
      <w:proofErr w:type="spellStart"/>
      <w:r>
        <w:rPr>
          <w:lang w:val="en-IN"/>
        </w:rPr>
        <w:t>nJ</w:t>
      </w:r>
      <w:proofErr w:type="spellEnd"/>
      <w:r>
        <w:rPr>
          <w:lang w:val="en-IN"/>
        </w:rPr>
        <w:t xml:space="preserve">. </w:t>
      </w:r>
    </w:p>
    <w:p w14:paraId="43C1C313" w14:textId="740866F3" w:rsidR="00B675EE" w:rsidRDefault="00B675EE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B675EE">
        <w:rPr>
          <w:highlight w:val="yellow"/>
          <w:lang w:val="en-IN"/>
        </w:rPr>
        <w:t>SCREEN</w:t>
      </w:r>
      <w:r w:rsidRPr="00923614">
        <w:rPr>
          <w:lang w:val="en-IN"/>
        </w:rPr>
        <w:t xml:space="preserve">: </w:t>
      </w:r>
      <w:r>
        <w:rPr>
          <w:lang w:val="en-IN"/>
        </w:rPr>
        <w:t>The</w:t>
      </w:r>
      <w:r w:rsidRPr="00923614">
        <w:rPr>
          <w:lang w:val="en-IN"/>
        </w:rPr>
        <w:t xml:space="preserve"> lenticule diameter</w:t>
      </w:r>
      <w:r>
        <w:rPr>
          <w:lang w:val="en-IN"/>
        </w:rPr>
        <w:t xml:space="preserve"> is being</w:t>
      </w:r>
      <w:r w:rsidRPr="00923614">
        <w:rPr>
          <w:lang w:val="en-IN"/>
        </w:rPr>
        <w:t xml:space="preserve"> </w:t>
      </w:r>
      <w:proofErr w:type="spellStart"/>
      <w:r w:rsidRPr="00923614">
        <w:rPr>
          <w:lang w:val="en-IN"/>
        </w:rPr>
        <w:t>being</w:t>
      </w:r>
      <w:proofErr w:type="spellEnd"/>
      <w:r w:rsidRPr="00923614">
        <w:rPr>
          <w:lang w:val="en-IN"/>
        </w:rPr>
        <w:t xml:space="preserve"> adjusted between 6.0 and 7.0 millimeters on the laser interface.</w:t>
      </w:r>
    </w:p>
    <w:p w14:paraId="1CDFF92F" w14:textId="5725EEDE" w:rsidR="00B675EE" w:rsidRPr="00B675EE" w:rsidRDefault="00B675EE" w:rsidP="00B675EE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B675EE">
        <w:rPr>
          <w:color w:val="7030A0"/>
        </w:rPr>
        <w:t xml:space="preserve">Configure the intended cap thickness to 110 to 120 micrometers </w:t>
      </w:r>
      <w:r w:rsidRPr="00B675EE">
        <w:rPr>
          <w:b/>
          <w:bCs/>
          <w:color w:val="7030A0"/>
        </w:rPr>
        <w:t>[1]</w:t>
      </w:r>
      <w:r w:rsidRPr="00B675EE">
        <w:rPr>
          <w:color w:val="7030A0"/>
        </w:rPr>
        <w:t xml:space="preserve">. Adjust the transition zone to 0.10 millimeters for cylindrical errors </w:t>
      </w:r>
      <w:r w:rsidRPr="00B675EE">
        <w:rPr>
          <w:b/>
          <w:bCs/>
          <w:color w:val="7030A0"/>
        </w:rPr>
        <w:t>[2]</w:t>
      </w:r>
      <w:r w:rsidRPr="00B675EE">
        <w:rPr>
          <w:color w:val="7030A0"/>
        </w:rPr>
        <w:t xml:space="preserve"> and define a 2 -millimeter incision at 110 degrees </w:t>
      </w:r>
      <w:r w:rsidRPr="00B675EE">
        <w:rPr>
          <w:b/>
          <w:bCs/>
          <w:color w:val="7030A0"/>
        </w:rPr>
        <w:t>[3]</w:t>
      </w:r>
      <w:r w:rsidRPr="00B675EE">
        <w:rPr>
          <w:color w:val="7030A0"/>
        </w:rPr>
        <w:t>.</w:t>
      </w:r>
    </w:p>
    <w:p w14:paraId="7B659487" w14:textId="27403539" w:rsidR="00B675EE" w:rsidRDefault="00B675EE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D62EE6">
        <w:rPr>
          <w:highlight w:val="yellow"/>
          <w:lang w:val="en-IN"/>
        </w:rPr>
        <w:t>SCREEN</w:t>
      </w:r>
      <w:r w:rsidRPr="00923614">
        <w:rPr>
          <w:lang w:val="en-IN"/>
        </w:rPr>
        <w:t xml:space="preserve">: </w:t>
      </w:r>
      <w:r>
        <w:rPr>
          <w:lang w:val="en-IN"/>
        </w:rPr>
        <w:t>Perform</w:t>
      </w:r>
      <w:r w:rsidRPr="00923614">
        <w:rPr>
          <w:lang w:val="en-IN"/>
        </w:rPr>
        <w:t xml:space="preserve"> the adjustment of cap thickness to 110–120 </w:t>
      </w:r>
      <w:proofErr w:type="spellStart"/>
      <w:r w:rsidRPr="00923614">
        <w:rPr>
          <w:lang w:val="en-IN"/>
        </w:rPr>
        <w:t>micrometers</w:t>
      </w:r>
      <w:proofErr w:type="spellEnd"/>
      <w:r w:rsidRPr="00923614">
        <w:rPr>
          <w:lang w:val="en-IN"/>
        </w:rPr>
        <w:t>.</w:t>
      </w:r>
    </w:p>
    <w:p w14:paraId="02FFFD14" w14:textId="35A7D1BA" w:rsidR="00B675EE" w:rsidRDefault="00B675EE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D62EE6">
        <w:rPr>
          <w:highlight w:val="yellow"/>
          <w:lang w:val="en-IN"/>
        </w:rPr>
        <w:t>SCREEN</w:t>
      </w:r>
      <w:r w:rsidRPr="00923614">
        <w:rPr>
          <w:lang w:val="en-IN"/>
        </w:rPr>
        <w:t xml:space="preserve">: </w:t>
      </w:r>
      <w:r>
        <w:rPr>
          <w:lang w:val="en-IN"/>
        </w:rPr>
        <w:t>Set</w:t>
      </w:r>
      <w:r w:rsidRPr="00923614">
        <w:rPr>
          <w:lang w:val="en-IN"/>
        </w:rPr>
        <w:t xml:space="preserve"> the transition zone to 0.10 millimeters for correcting cylindrical errors.</w:t>
      </w:r>
    </w:p>
    <w:p w14:paraId="319C8976" w14:textId="32CC4243" w:rsidR="00B675EE" w:rsidRPr="00923614" w:rsidRDefault="00B675EE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D62EE6">
        <w:rPr>
          <w:highlight w:val="yellow"/>
          <w:lang w:val="en-IN"/>
        </w:rPr>
        <w:t>SCREEN</w:t>
      </w:r>
      <w:r w:rsidRPr="00923614">
        <w:rPr>
          <w:lang w:val="en-IN"/>
        </w:rPr>
        <w:t xml:space="preserve">: </w:t>
      </w:r>
      <w:r>
        <w:rPr>
          <w:lang w:val="en-IN"/>
        </w:rPr>
        <w:t>Set</w:t>
      </w:r>
      <w:r w:rsidRPr="00923614">
        <w:rPr>
          <w:lang w:val="en-IN"/>
        </w:rPr>
        <w:t xml:space="preserve"> the incision parameter </w:t>
      </w:r>
      <w:r>
        <w:rPr>
          <w:lang w:val="en-IN"/>
        </w:rPr>
        <w:t>to</w:t>
      </w:r>
      <w:r w:rsidRPr="00923614">
        <w:rPr>
          <w:lang w:val="en-IN"/>
        </w:rPr>
        <w:t xml:space="preserve"> 2 millimeters at 110 degrees.</w:t>
      </w:r>
    </w:p>
    <w:p w14:paraId="5D523940" w14:textId="0C828797" w:rsidR="00B675EE" w:rsidRPr="00923614" w:rsidRDefault="00D62EE6" w:rsidP="00B675EE">
      <w:pPr>
        <w:pStyle w:val="Narration"/>
        <w:numPr>
          <w:ilvl w:val="1"/>
          <w:numId w:val="3"/>
        </w:numPr>
      </w:pPr>
      <w:r>
        <w:t>Now use</w:t>
      </w:r>
      <w:r w:rsidR="00B675EE" w:rsidRPr="00923614">
        <w:t xml:space="preserve"> a small surgical hoo</w:t>
      </w:r>
      <w:r>
        <w:t xml:space="preserve">k to </w:t>
      </w:r>
      <w:r w:rsidR="00B675EE" w:rsidRPr="00923614">
        <w:t xml:space="preserve">open the full-length corneal cap incision from left to right </w:t>
      </w:r>
      <w:r w:rsidR="00B675EE" w:rsidRPr="00923614">
        <w:rPr>
          <w:b/>
          <w:bCs/>
        </w:rPr>
        <w:t>[1]</w:t>
      </w:r>
      <w:r w:rsidR="00B675EE" w:rsidRPr="00923614">
        <w:t xml:space="preserve">. Then dissect half the length of the lenticule incision from right to left </w:t>
      </w:r>
      <w:r w:rsidR="00B675EE" w:rsidRPr="00923614">
        <w:rPr>
          <w:b/>
          <w:bCs/>
        </w:rPr>
        <w:t>[2]</w:t>
      </w:r>
      <w:r w:rsidR="00B675EE" w:rsidRPr="00923614">
        <w:t>.</w:t>
      </w:r>
    </w:p>
    <w:p w14:paraId="366B44BC" w14:textId="77777777" w:rsidR="00B675EE" w:rsidRDefault="00B675EE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923614">
        <w:rPr>
          <w:lang w:val="en-IN"/>
        </w:rPr>
        <w:t>Talent using a surgical hook to open the corneal cap incision from left to right.</w:t>
      </w:r>
    </w:p>
    <w:p w14:paraId="4C38BD22" w14:textId="21489220" w:rsidR="00B675EE" w:rsidRPr="00923614" w:rsidRDefault="001B4C1B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1B4C1B">
        <w:rPr>
          <w:highlight w:val="yellow"/>
          <w:lang w:val="en-IN"/>
        </w:rPr>
        <w:t>SCOPE</w:t>
      </w:r>
      <w:r>
        <w:rPr>
          <w:lang w:val="en-IN"/>
        </w:rPr>
        <w:t>: Half</w:t>
      </w:r>
      <w:r w:rsidR="00B675EE" w:rsidRPr="00923614">
        <w:rPr>
          <w:lang w:val="en-IN"/>
        </w:rPr>
        <w:t xml:space="preserve"> of the lenticule </w:t>
      </w:r>
      <w:r>
        <w:rPr>
          <w:lang w:val="en-IN"/>
        </w:rPr>
        <w:t xml:space="preserve">is being </w:t>
      </w:r>
      <w:r w:rsidR="00B675EE" w:rsidRPr="00923614">
        <w:rPr>
          <w:lang w:val="en-IN"/>
        </w:rPr>
        <w:t>incis</w:t>
      </w:r>
      <w:r>
        <w:rPr>
          <w:lang w:val="en-IN"/>
        </w:rPr>
        <w:t>ed</w:t>
      </w:r>
      <w:r w:rsidR="00B675EE" w:rsidRPr="00923614">
        <w:rPr>
          <w:lang w:val="en-IN"/>
        </w:rPr>
        <w:t xml:space="preserve"> from right to left with the hook.</w:t>
      </w:r>
    </w:p>
    <w:p w14:paraId="37BC9D37" w14:textId="0247BFF8" w:rsidR="00B675EE" w:rsidRPr="00923614" w:rsidRDefault="00D62EE6" w:rsidP="00B675EE">
      <w:pPr>
        <w:pStyle w:val="Narration"/>
        <w:numPr>
          <w:ilvl w:val="1"/>
          <w:numId w:val="3"/>
        </w:numPr>
      </w:pPr>
      <w:r>
        <w:t>With</w:t>
      </w:r>
      <w:r w:rsidR="00B675EE" w:rsidRPr="00923614">
        <w:t xml:space="preserve"> a blunt spatula, separate the anterior surface of the lenticule starting from the 8 o’clock position </w:t>
      </w:r>
      <w:r w:rsidR="00B675EE" w:rsidRPr="00923614">
        <w:rPr>
          <w:b/>
          <w:bCs/>
        </w:rPr>
        <w:t>[1]</w:t>
      </w:r>
      <w:r w:rsidR="00B675EE" w:rsidRPr="00923614">
        <w:t xml:space="preserve">. Proceed counterclockwise to the 12 o’clock position while leaving the rest of the lenticule undisturbed </w:t>
      </w:r>
      <w:r w:rsidR="00B675EE" w:rsidRPr="00923614">
        <w:rPr>
          <w:b/>
          <w:bCs/>
        </w:rPr>
        <w:t>[2]</w:t>
      </w:r>
      <w:r w:rsidR="00B675EE" w:rsidRPr="00923614">
        <w:t>.</w:t>
      </w:r>
    </w:p>
    <w:p w14:paraId="59E814FB" w14:textId="0F58C7DC" w:rsidR="00B675EE" w:rsidRDefault="001B4C1B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4C6167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B675EE" w:rsidRPr="00923614">
        <w:rPr>
          <w:lang w:val="en-IN"/>
        </w:rPr>
        <w:t xml:space="preserve">Talent </w:t>
      </w:r>
      <w:r w:rsidR="00D62EE6">
        <w:rPr>
          <w:lang w:val="en-IN"/>
        </w:rPr>
        <w:t>using</w:t>
      </w:r>
      <w:r w:rsidR="00B675EE" w:rsidRPr="00923614">
        <w:rPr>
          <w:lang w:val="en-IN"/>
        </w:rPr>
        <w:t xml:space="preserve"> a blunt spatula at the 8 o’clock position to begin dissection of the anterior lenticule surface.</w:t>
      </w:r>
    </w:p>
    <w:p w14:paraId="3779BE65" w14:textId="7811BE51" w:rsidR="00B675EE" w:rsidRPr="00923614" w:rsidRDefault="001B4C1B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4C6167">
        <w:rPr>
          <w:highlight w:val="yellow"/>
          <w:lang w:val="en-IN"/>
        </w:rPr>
        <w:lastRenderedPageBreak/>
        <w:t>SCOPE</w:t>
      </w:r>
      <w:r>
        <w:rPr>
          <w:lang w:val="en-IN"/>
        </w:rPr>
        <w:t xml:space="preserve">: </w:t>
      </w:r>
      <w:r w:rsidR="00B675EE" w:rsidRPr="00923614">
        <w:rPr>
          <w:lang w:val="en-IN"/>
        </w:rPr>
        <w:t>Talent moving the spatula counterclockwise toward the 12 o’clock position, avoiding the remaining lenticule area.</w:t>
      </w:r>
    </w:p>
    <w:p w14:paraId="548A0108" w14:textId="422C4266" w:rsidR="00B675EE" w:rsidRPr="00923614" w:rsidRDefault="00D62EE6" w:rsidP="00B675EE">
      <w:pPr>
        <w:pStyle w:val="Narration"/>
        <w:numPr>
          <w:ilvl w:val="1"/>
          <w:numId w:val="3"/>
        </w:numPr>
      </w:pPr>
      <w:r>
        <w:t>Now, i</w:t>
      </w:r>
      <w:r w:rsidR="00B675EE" w:rsidRPr="00923614">
        <w:t xml:space="preserve">nsert a blunt spatula underneath the posterior surface of the lenticule at the 8 o’clock position </w:t>
      </w:r>
      <w:r w:rsidR="00B675EE" w:rsidRPr="00923614">
        <w:rPr>
          <w:b/>
          <w:bCs/>
        </w:rPr>
        <w:t>[1]</w:t>
      </w:r>
      <w:r w:rsidR="00B675EE" w:rsidRPr="00923614">
        <w:t xml:space="preserve">. Proceed with partial dissection in a counterclockwise direction up to the 4 o’clock position, preserving the peripheral edge </w:t>
      </w:r>
      <w:r w:rsidR="00B675EE" w:rsidRPr="00923614">
        <w:rPr>
          <w:b/>
          <w:bCs/>
        </w:rPr>
        <w:t>[2]</w:t>
      </w:r>
      <w:r w:rsidR="00B675EE" w:rsidRPr="00923614">
        <w:t xml:space="preserve">. Guide the spatula along the edge toward the 12 o’clock position </w:t>
      </w:r>
      <w:r w:rsidR="00B675EE" w:rsidRPr="00923614">
        <w:rPr>
          <w:b/>
          <w:bCs/>
        </w:rPr>
        <w:t>[3]</w:t>
      </w:r>
      <w:r w:rsidR="00B675EE" w:rsidRPr="00923614">
        <w:t>.</w:t>
      </w:r>
    </w:p>
    <w:p w14:paraId="4D566FAA" w14:textId="30D86611" w:rsidR="00B675EE" w:rsidRDefault="001B4C1B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4C6167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B675EE" w:rsidRPr="00923614">
        <w:rPr>
          <w:lang w:val="en-IN"/>
        </w:rPr>
        <w:t>Talent inserting the blunt spatula under the posterior lenticule surface at the 8 o’clock position.</w:t>
      </w:r>
    </w:p>
    <w:p w14:paraId="0806ABD8" w14:textId="21D096AA" w:rsidR="00B675EE" w:rsidRDefault="001B4C1B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4C6167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B675EE" w:rsidRPr="00923614">
        <w:rPr>
          <w:lang w:val="en-IN"/>
        </w:rPr>
        <w:t>Talent dissecting counterclockwise to the 4 o’clock position while preserving the peripheral zone.</w:t>
      </w:r>
    </w:p>
    <w:p w14:paraId="02FB4435" w14:textId="00DD7B4F" w:rsidR="00B675EE" w:rsidRPr="00923614" w:rsidRDefault="001B4C1B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4C6167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B675EE" w:rsidRPr="00923614">
        <w:rPr>
          <w:lang w:val="en-IN"/>
        </w:rPr>
        <w:t>Talent sweeping the spatula along the lenticule edge toward the 12 o’clock position.</w:t>
      </w:r>
    </w:p>
    <w:p w14:paraId="7C744459" w14:textId="0839DE41" w:rsidR="00B675EE" w:rsidRPr="00923614" w:rsidRDefault="00B675EE" w:rsidP="00B675EE">
      <w:pPr>
        <w:pStyle w:val="Narration"/>
        <w:numPr>
          <w:ilvl w:val="1"/>
          <w:numId w:val="3"/>
        </w:numPr>
      </w:pPr>
      <w:r w:rsidRPr="00923614">
        <w:t xml:space="preserve">Using femtosecond lenticule forceps, grasp the free edge of the lenticule and push it toward the </w:t>
      </w:r>
      <w:proofErr w:type="spellStart"/>
      <w:r w:rsidRPr="00923614">
        <w:t>center</w:t>
      </w:r>
      <w:proofErr w:type="spellEnd"/>
      <w:r w:rsidRPr="00923614">
        <w:t xml:space="preserve"> </w:t>
      </w:r>
      <w:r w:rsidRPr="00923614">
        <w:rPr>
          <w:b/>
          <w:bCs/>
        </w:rPr>
        <w:t>[1]</w:t>
      </w:r>
      <w:r w:rsidRPr="00923614">
        <w:t xml:space="preserve">. Gently extract the lenticule with a continuous clockwise tearing motion </w:t>
      </w:r>
      <w:r w:rsidRPr="00923614">
        <w:rPr>
          <w:b/>
          <w:bCs/>
        </w:rPr>
        <w:t>[2</w:t>
      </w:r>
      <w:r w:rsidR="00D62EE6">
        <w:rPr>
          <w:b/>
          <w:bCs/>
        </w:rPr>
        <w:t>-TXT</w:t>
      </w:r>
      <w:r w:rsidRPr="00923614">
        <w:rPr>
          <w:b/>
          <w:bCs/>
        </w:rPr>
        <w:t>]</w:t>
      </w:r>
      <w:r w:rsidRPr="00923614">
        <w:t>.</w:t>
      </w:r>
    </w:p>
    <w:p w14:paraId="136EF2CA" w14:textId="581AA81C" w:rsidR="00B675EE" w:rsidRDefault="001B4C1B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4C6167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B675EE" w:rsidRPr="00923614">
        <w:rPr>
          <w:lang w:val="en-IN"/>
        </w:rPr>
        <w:t>Talent grasping the lenticule edge with femtosecond forceps and pushing it centrally.</w:t>
      </w:r>
    </w:p>
    <w:p w14:paraId="29B68E53" w14:textId="7C2D1C38" w:rsidR="00B675EE" w:rsidRPr="00D62EE6" w:rsidRDefault="001B4C1B" w:rsidP="00D62EE6">
      <w:pPr>
        <w:pStyle w:val="ShotDescription"/>
        <w:numPr>
          <w:ilvl w:val="2"/>
          <w:numId w:val="3"/>
        </w:numPr>
        <w:rPr>
          <w:lang w:val="en-IN"/>
        </w:rPr>
      </w:pPr>
      <w:r w:rsidRPr="004C6167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B675EE" w:rsidRPr="00923614">
        <w:rPr>
          <w:lang w:val="en-IN"/>
        </w:rPr>
        <w:t>Talent performing a clockwise tear to extract the lenticule cleanly.</w:t>
      </w:r>
      <w:r w:rsidR="00D62EE6">
        <w:rPr>
          <w:lang w:val="en-IN"/>
        </w:rPr>
        <w:t xml:space="preserve"> </w:t>
      </w:r>
      <w:r w:rsidR="00D62EE6">
        <w:rPr>
          <w:b/>
          <w:bCs/>
          <w:lang w:val="en-IN"/>
        </w:rPr>
        <w:t xml:space="preserve">TXT: </w:t>
      </w:r>
      <w:r w:rsidR="00D62EE6" w:rsidRPr="00D62EE6">
        <w:rPr>
          <w:b/>
          <w:bCs/>
          <w:lang w:val="en-IN"/>
        </w:rPr>
        <w:t>Reverse all procedural directions for left-handed surgeons</w:t>
      </w:r>
    </w:p>
    <w:p w14:paraId="5B7ED606" w14:textId="77777777" w:rsidR="00B675EE" w:rsidRPr="00923614" w:rsidRDefault="00B675EE" w:rsidP="00B675EE">
      <w:pPr>
        <w:pStyle w:val="Narration"/>
        <w:numPr>
          <w:ilvl w:val="1"/>
          <w:numId w:val="3"/>
        </w:numPr>
      </w:pPr>
      <w:r w:rsidRPr="00923614">
        <w:t xml:space="preserve">Examine the lenticule under a surgical microscope for structural integrity </w:t>
      </w:r>
      <w:r w:rsidRPr="00923614">
        <w:rPr>
          <w:b/>
          <w:bCs/>
        </w:rPr>
        <w:t>[1]</w:t>
      </w:r>
      <w:r w:rsidRPr="00923614">
        <w:t xml:space="preserve">. Gently smooth the corneal cap and incision using an irrigation needle to complete the procedure </w:t>
      </w:r>
      <w:r w:rsidRPr="00923614">
        <w:rPr>
          <w:b/>
          <w:bCs/>
        </w:rPr>
        <w:t>[2]</w:t>
      </w:r>
      <w:r w:rsidRPr="00923614">
        <w:t>.</w:t>
      </w:r>
    </w:p>
    <w:p w14:paraId="2BE59626" w14:textId="20A15578" w:rsidR="00B675EE" w:rsidRDefault="001B4C1B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4C6167">
        <w:rPr>
          <w:highlight w:val="yellow"/>
          <w:lang w:val="en-IN"/>
        </w:rPr>
        <w:t>SCOPE</w:t>
      </w:r>
      <w:r>
        <w:rPr>
          <w:lang w:val="en-IN"/>
        </w:rPr>
        <w:t>:</w:t>
      </w:r>
      <w:r>
        <w:rPr>
          <w:lang w:val="en-IN"/>
        </w:rPr>
        <w:t xml:space="preserve"> Shot of the lenticule. </w:t>
      </w:r>
    </w:p>
    <w:p w14:paraId="09689C4F" w14:textId="2BBF4447" w:rsidR="00495959" w:rsidRPr="007F113E" w:rsidRDefault="00B675EE" w:rsidP="007F113E">
      <w:pPr>
        <w:pStyle w:val="ShotDescription"/>
        <w:numPr>
          <w:ilvl w:val="2"/>
          <w:numId w:val="3"/>
        </w:numPr>
        <w:rPr>
          <w:lang w:val="en-IN"/>
        </w:rPr>
      </w:pPr>
      <w:r w:rsidRPr="00923614">
        <w:rPr>
          <w:lang w:val="en-IN"/>
        </w:rPr>
        <w:t>Talent using an irrigation needle to smooth out the corneal cap and incision area.</w:t>
      </w:r>
      <w:r w:rsidR="00495959" w:rsidRPr="007F113E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EB4F9BD" w14:textId="0577CD0C" w:rsidR="00D71A1A" w:rsidRDefault="00D71A1A" w:rsidP="00D71A1A">
      <w:pPr>
        <w:pStyle w:val="Narration"/>
        <w:numPr>
          <w:ilvl w:val="1"/>
          <w:numId w:val="3"/>
        </w:numPr>
      </w:pPr>
      <w:r w:rsidRPr="00C11755">
        <w:t xml:space="preserve">The average lenticule thickness extracted using Ye’s Swing Technique was 106.30 </w:t>
      </w:r>
      <w:proofErr w:type="spellStart"/>
      <w:r w:rsidRPr="00C11755">
        <w:t>micrometers</w:t>
      </w:r>
      <w:proofErr w:type="spellEnd"/>
      <w:r w:rsidRPr="00C11755">
        <w:t xml:space="preserve">, with a range of 52 to 148 </w:t>
      </w:r>
      <w:proofErr w:type="spellStart"/>
      <w:r w:rsidRPr="00C11755">
        <w:t>micrometers</w:t>
      </w:r>
      <w:proofErr w:type="spellEnd"/>
      <w:r w:rsidRPr="00C11755">
        <w:t xml:space="preserve"> </w:t>
      </w:r>
      <w:r w:rsidRPr="00C11755">
        <w:rPr>
          <w:b/>
        </w:rPr>
        <w:t>[1]</w:t>
      </w:r>
      <w:r>
        <w:t xml:space="preserve">. </w:t>
      </w:r>
    </w:p>
    <w:p w14:paraId="0FDDAA32" w14:textId="77777777" w:rsidR="00D71A1A" w:rsidRDefault="00D71A1A" w:rsidP="00D71A1A">
      <w:pPr>
        <w:pStyle w:val="ShotDescription"/>
        <w:numPr>
          <w:ilvl w:val="2"/>
          <w:numId w:val="3"/>
        </w:numPr>
        <w:rPr>
          <w:lang w:val="en-IN"/>
        </w:rPr>
      </w:pPr>
      <w:r w:rsidRPr="00C11755">
        <w:rPr>
          <w:lang w:val="en-IN"/>
        </w:rPr>
        <w:t xml:space="preserve">LAB MEDIA: Table 1. </w:t>
      </w:r>
      <w:r w:rsidRPr="00D71A1A">
        <w:rPr>
          <w:i/>
          <w:iCs/>
          <w:color w:val="0000FF"/>
          <w:lang w:val="en-IN"/>
        </w:rPr>
        <w:t>Video editor: Highlight the row “Lenticule thickness (mm)” showing 106.30 ± 23.27 and the range 52 to 148</w:t>
      </w:r>
    </w:p>
    <w:p w14:paraId="31213F01" w14:textId="52D9A0B5" w:rsidR="00D71A1A" w:rsidRDefault="00D71A1A" w:rsidP="00D71A1A">
      <w:pPr>
        <w:pStyle w:val="Narration"/>
        <w:numPr>
          <w:ilvl w:val="1"/>
          <w:numId w:val="3"/>
        </w:numPr>
      </w:pPr>
      <w:r w:rsidRPr="00C11755">
        <w:t xml:space="preserve">Postoperative visual acuity improved from an uncorrected </w:t>
      </w:r>
      <w:proofErr w:type="spellStart"/>
      <w:r w:rsidRPr="00C11755">
        <w:t>LogMAR</w:t>
      </w:r>
      <w:proofErr w:type="spellEnd"/>
      <w:r w:rsidRPr="00C11755">
        <w:t xml:space="preserve"> </w:t>
      </w:r>
      <w:r w:rsidRPr="00D71A1A">
        <w:rPr>
          <w:i/>
          <w:iCs/>
          <w:color w:val="EE0000"/>
        </w:rPr>
        <w:t xml:space="preserve">(log-Marr) </w:t>
      </w:r>
      <w:r w:rsidRPr="00C11755">
        <w:t>of 0.03</w:t>
      </w:r>
      <w:r>
        <w:t xml:space="preserve"> plus or minus</w:t>
      </w:r>
      <w:r w:rsidRPr="00C11755">
        <w:t xml:space="preserve"> 0.09 at 1 day to -0.04 </w:t>
      </w:r>
      <w:r>
        <w:t>plus or minus</w:t>
      </w:r>
      <w:r w:rsidRPr="00C11755">
        <w:t xml:space="preserve"> 0.06 at 1 week </w:t>
      </w:r>
      <w:r w:rsidRPr="00C11755">
        <w:rPr>
          <w:b/>
        </w:rPr>
        <w:t>[1]</w:t>
      </w:r>
      <w:r w:rsidRPr="00C11755">
        <w:t xml:space="preserve">, and 92.90 percent of eyes achieved 20/20 vision or better by 1 week compared to 64.48 percent on day 1 </w:t>
      </w:r>
      <w:r w:rsidRPr="00C11755">
        <w:rPr>
          <w:b/>
        </w:rPr>
        <w:t>[2]</w:t>
      </w:r>
      <w:r w:rsidRPr="00C11755">
        <w:t>.</w:t>
      </w:r>
    </w:p>
    <w:p w14:paraId="637AC9A6" w14:textId="24E16048" w:rsidR="00D71A1A" w:rsidRDefault="00D71A1A" w:rsidP="00D71A1A">
      <w:pPr>
        <w:pStyle w:val="ShotDescription"/>
        <w:numPr>
          <w:ilvl w:val="2"/>
          <w:numId w:val="3"/>
        </w:numPr>
        <w:rPr>
          <w:lang w:val="en-IN"/>
        </w:rPr>
      </w:pPr>
      <w:r w:rsidRPr="00C11755">
        <w:rPr>
          <w:lang w:val="en-IN"/>
        </w:rPr>
        <w:t xml:space="preserve">LAB MEDIA: User narration. </w:t>
      </w:r>
      <w:r w:rsidRPr="00D71A1A">
        <w:rPr>
          <w:i/>
          <w:iCs/>
          <w:color w:val="0000FF"/>
          <w:lang w:val="en-IN"/>
        </w:rPr>
        <w:t xml:space="preserve">Video editor: Highlight the text values "0.03 ± 0.09" and "-0.04 ± 0.06" under </w:t>
      </w:r>
      <w:proofErr w:type="spellStart"/>
      <w:r w:rsidRPr="00D71A1A">
        <w:rPr>
          <w:i/>
          <w:iCs/>
          <w:color w:val="0000FF"/>
          <w:lang w:val="en-IN"/>
        </w:rPr>
        <w:t>LogMAR</w:t>
      </w:r>
      <w:proofErr w:type="spellEnd"/>
      <w:r w:rsidRPr="00D71A1A">
        <w:rPr>
          <w:i/>
          <w:iCs/>
          <w:color w:val="0000FF"/>
          <w:lang w:val="en-IN"/>
        </w:rPr>
        <w:t xml:space="preserve"> UDVA</w:t>
      </w:r>
      <w:r w:rsidRPr="00D71A1A">
        <w:rPr>
          <w:color w:val="0000FF"/>
          <w:lang w:val="en-IN"/>
        </w:rPr>
        <w:t xml:space="preserve"> </w:t>
      </w:r>
    </w:p>
    <w:p w14:paraId="7896DFA9" w14:textId="77777777" w:rsidR="00D71A1A" w:rsidRPr="00C11755" w:rsidRDefault="00D71A1A" w:rsidP="00D71A1A">
      <w:pPr>
        <w:pStyle w:val="ShotDescription"/>
        <w:numPr>
          <w:ilvl w:val="2"/>
          <w:numId w:val="3"/>
        </w:numPr>
        <w:rPr>
          <w:lang w:val="en-IN"/>
        </w:rPr>
      </w:pPr>
      <w:r w:rsidRPr="00C11755">
        <w:rPr>
          <w:lang w:val="en-IN"/>
        </w:rPr>
        <w:t xml:space="preserve">LAB MEDIA: User narration. Video editor: Show a split bar chart with “Day 1: 64.48%” and “Week 1: 92.90%” clearly </w:t>
      </w:r>
      <w:proofErr w:type="spellStart"/>
      <w:r w:rsidRPr="00C11755">
        <w:rPr>
          <w:lang w:val="en-IN"/>
        </w:rPr>
        <w:t>labeled</w:t>
      </w:r>
      <w:proofErr w:type="spellEnd"/>
      <w:r w:rsidRPr="00C11755">
        <w:rPr>
          <w:lang w:val="en-IN"/>
        </w:rPr>
        <w:t xml:space="preserve"> with bars of different heights</w:t>
      </w:r>
    </w:p>
    <w:p w14:paraId="4F0F47FC" w14:textId="3BE33DD1" w:rsidR="00D71A1A" w:rsidRDefault="00D71A1A" w:rsidP="00D71A1A">
      <w:pPr>
        <w:pStyle w:val="Narration"/>
        <w:numPr>
          <w:ilvl w:val="1"/>
          <w:numId w:val="3"/>
        </w:numPr>
      </w:pPr>
      <w:r w:rsidRPr="00C11755">
        <w:t xml:space="preserve">At 1 week postoperatively, the efficacy index reached 1.11 </w:t>
      </w:r>
      <w:r>
        <w:t>plus or minus</w:t>
      </w:r>
      <w:r w:rsidRPr="00C11755">
        <w:t xml:space="preserve"> 0.13 </w:t>
      </w:r>
      <w:r w:rsidRPr="00C11755">
        <w:rPr>
          <w:b/>
        </w:rPr>
        <w:t>[1]</w:t>
      </w:r>
      <w:r w:rsidRPr="00C11755">
        <w:t xml:space="preserve">, and the safety index was 1.06 </w:t>
      </w:r>
      <w:r>
        <w:t>plus or minus</w:t>
      </w:r>
      <w:r w:rsidRPr="00C11755">
        <w:t xml:space="preserve"> 0.12 </w:t>
      </w:r>
      <w:r w:rsidRPr="00C11755">
        <w:rPr>
          <w:b/>
        </w:rPr>
        <w:t>[2]</w:t>
      </w:r>
      <w:r>
        <w:t xml:space="preserve">. </w:t>
      </w:r>
    </w:p>
    <w:p w14:paraId="1849767A" w14:textId="77777777" w:rsidR="00D71A1A" w:rsidRDefault="00D71A1A" w:rsidP="00D71A1A">
      <w:pPr>
        <w:pStyle w:val="ShotDescription"/>
        <w:numPr>
          <w:ilvl w:val="2"/>
          <w:numId w:val="3"/>
        </w:numPr>
        <w:rPr>
          <w:lang w:val="en-IN"/>
        </w:rPr>
      </w:pPr>
      <w:r w:rsidRPr="00C11755">
        <w:rPr>
          <w:lang w:val="en-IN"/>
        </w:rPr>
        <w:t xml:space="preserve">LAB MEDIA: Table 1. </w:t>
      </w:r>
      <w:r w:rsidRPr="00D71A1A">
        <w:rPr>
          <w:i/>
          <w:iCs/>
          <w:color w:val="0000FF"/>
          <w:lang w:val="en-IN"/>
        </w:rPr>
        <w:t>Video editor: Highlight the row “Efficacy index” showing 1.11 ± 0.13</w:t>
      </w:r>
    </w:p>
    <w:p w14:paraId="5552D753" w14:textId="77777777" w:rsidR="00D71A1A" w:rsidRPr="00C11755" w:rsidRDefault="00D71A1A" w:rsidP="00D71A1A">
      <w:pPr>
        <w:pStyle w:val="ShotDescription"/>
        <w:numPr>
          <w:ilvl w:val="2"/>
          <w:numId w:val="3"/>
        </w:numPr>
        <w:rPr>
          <w:lang w:val="en-IN"/>
        </w:rPr>
      </w:pPr>
      <w:r w:rsidRPr="00C11755">
        <w:rPr>
          <w:lang w:val="en-IN"/>
        </w:rPr>
        <w:t xml:space="preserve">LAB MEDIA: Table 1. </w:t>
      </w:r>
      <w:r w:rsidRPr="00D71A1A">
        <w:rPr>
          <w:i/>
          <w:iCs/>
          <w:color w:val="0000FF"/>
          <w:lang w:val="en-IN"/>
        </w:rPr>
        <w:t>Video editor: Highlight the row “Safety index” showing 1.06 ± 0.12</w:t>
      </w:r>
    </w:p>
    <w:p w14:paraId="661B5D0C" w14:textId="77777777" w:rsidR="00D71A1A" w:rsidRPr="00B3509D" w:rsidRDefault="00D71A1A" w:rsidP="00D71A1A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347081" w14:textId="77777777" w:rsidR="002E6923" w:rsidRDefault="002E6923">
      <w:r>
        <w:separator/>
      </w:r>
    </w:p>
    <w:p w14:paraId="2ACCE00D" w14:textId="77777777" w:rsidR="002E6923" w:rsidRDefault="002E6923"/>
  </w:endnote>
  <w:endnote w:type="continuationSeparator" w:id="0">
    <w:p w14:paraId="1E59BE3C" w14:textId="77777777" w:rsidR="002E6923" w:rsidRDefault="002E6923">
      <w:r>
        <w:continuationSeparator/>
      </w:r>
    </w:p>
    <w:p w14:paraId="73E3D8C3" w14:textId="77777777" w:rsidR="002E6923" w:rsidRDefault="002E69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3548D7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B4C1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B4C1B">
      <w:rPr>
        <w:rFonts w:cstheme="minorHAnsi"/>
      </w:rPr>
      <w:t xml:space="preserve">    June 2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AC4EF" w14:textId="77777777" w:rsidR="002E6923" w:rsidRDefault="002E6923">
      <w:r>
        <w:separator/>
      </w:r>
    </w:p>
    <w:p w14:paraId="3821DB5E" w14:textId="77777777" w:rsidR="002E6923" w:rsidRDefault="002E6923"/>
  </w:footnote>
  <w:footnote w:type="continuationSeparator" w:id="0">
    <w:p w14:paraId="688BAF29" w14:textId="77777777" w:rsidR="002E6923" w:rsidRDefault="002E6923">
      <w:r>
        <w:continuationSeparator/>
      </w:r>
    </w:p>
    <w:p w14:paraId="51CB9BFF" w14:textId="77777777" w:rsidR="002E6923" w:rsidRDefault="002E69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8D7879C" w:rsidR="00336C61" w:rsidRPr="006D3AC7" w:rsidRDefault="00336C61" w:rsidP="001B4C1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4C1B" w:rsidRPr="001B4C1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B4C1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1B4C1B" w:rsidRPr="004E0C5A" w:rsidDel="001B4C1B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3FD"/>
    <w:rsid w:val="0017575F"/>
    <w:rsid w:val="00175A78"/>
    <w:rsid w:val="00176D6F"/>
    <w:rsid w:val="00177B33"/>
    <w:rsid w:val="001819E3"/>
    <w:rsid w:val="00184EF9"/>
    <w:rsid w:val="00191A77"/>
    <w:rsid w:val="00194DBB"/>
    <w:rsid w:val="0019607C"/>
    <w:rsid w:val="001B3024"/>
    <w:rsid w:val="001B4C1B"/>
    <w:rsid w:val="001B5C46"/>
    <w:rsid w:val="001C3C85"/>
    <w:rsid w:val="001C5DB5"/>
    <w:rsid w:val="001C7BBC"/>
    <w:rsid w:val="001D621E"/>
    <w:rsid w:val="001D66A5"/>
    <w:rsid w:val="001E2225"/>
    <w:rsid w:val="001E230F"/>
    <w:rsid w:val="001E2EC3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55DA4"/>
    <w:rsid w:val="002617AD"/>
    <w:rsid w:val="00264483"/>
    <w:rsid w:val="00264B3C"/>
    <w:rsid w:val="00265C44"/>
    <w:rsid w:val="00265EAD"/>
    <w:rsid w:val="00265F76"/>
    <w:rsid w:val="00266394"/>
    <w:rsid w:val="002773BA"/>
    <w:rsid w:val="00277C90"/>
    <w:rsid w:val="00277F11"/>
    <w:rsid w:val="00283E3E"/>
    <w:rsid w:val="002851C5"/>
    <w:rsid w:val="00286EF0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6923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6215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63F8"/>
    <w:rsid w:val="004A72BD"/>
    <w:rsid w:val="004C1095"/>
    <w:rsid w:val="004C2DAD"/>
    <w:rsid w:val="004C4FAE"/>
    <w:rsid w:val="004C6ED2"/>
    <w:rsid w:val="004C7B45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3034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480E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1EB0"/>
    <w:rsid w:val="00663E85"/>
    <w:rsid w:val="00664850"/>
    <w:rsid w:val="00665FDA"/>
    <w:rsid w:val="0067274F"/>
    <w:rsid w:val="006801B1"/>
    <w:rsid w:val="00681C47"/>
    <w:rsid w:val="00693436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3AEF"/>
    <w:rsid w:val="007A149A"/>
    <w:rsid w:val="007A4E1D"/>
    <w:rsid w:val="007B0FBB"/>
    <w:rsid w:val="007B3E0E"/>
    <w:rsid w:val="007B72C5"/>
    <w:rsid w:val="007B73FE"/>
    <w:rsid w:val="007D4222"/>
    <w:rsid w:val="007D5325"/>
    <w:rsid w:val="007D61A8"/>
    <w:rsid w:val="007E534B"/>
    <w:rsid w:val="007F113E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464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22F8"/>
    <w:rsid w:val="00873D1A"/>
    <w:rsid w:val="00875BE8"/>
    <w:rsid w:val="00877B88"/>
    <w:rsid w:val="0088113B"/>
    <w:rsid w:val="00882A4C"/>
    <w:rsid w:val="008A001C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3329"/>
    <w:rsid w:val="009149A4"/>
    <w:rsid w:val="009163F6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C12"/>
    <w:rsid w:val="009C041E"/>
    <w:rsid w:val="009C0EB5"/>
    <w:rsid w:val="009C2062"/>
    <w:rsid w:val="009C7B9A"/>
    <w:rsid w:val="009D21B9"/>
    <w:rsid w:val="009E4241"/>
    <w:rsid w:val="009E4CD0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6F84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0008"/>
    <w:rsid w:val="00A84BA8"/>
    <w:rsid w:val="00A84C50"/>
    <w:rsid w:val="00A91283"/>
    <w:rsid w:val="00AA132F"/>
    <w:rsid w:val="00AA2236"/>
    <w:rsid w:val="00AA5EDB"/>
    <w:rsid w:val="00AB3338"/>
    <w:rsid w:val="00AB3DDC"/>
    <w:rsid w:val="00AC16C3"/>
    <w:rsid w:val="00AC3884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5165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675EE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D44BF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F19"/>
    <w:rsid w:val="00D45AF7"/>
    <w:rsid w:val="00D466AF"/>
    <w:rsid w:val="00D473BF"/>
    <w:rsid w:val="00D47642"/>
    <w:rsid w:val="00D5169F"/>
    <w:rsid w:val="00D53725"/>
    <w:rsid w:val="00D62EE6"/>
    <w:rsid w:val="00D630A2"/>
    <w:rsid w:val="00D6314B"/>
    <w:rsid w:val="00D654B4"/>
    <w:rsid w:val="00D662C7"/>
    <w:rsid w:val="00D712A3"/>
    <w:rsid w:val="00D71A1A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E29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0BA2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6394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675E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675E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675E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675E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675E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675E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62008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6200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76200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20762008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7</Pages>
  <Words>1304</Words>
  <Characters>743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7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8</cp:revision>
  <dcterms:created xsi:type="dcterms:W3CDTF">2025-01-20T00:16:00Z</dcterms:created>
  <dcterms:modified xsi:type="dcterms:W3CDTF">2025-06-25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